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1" w:name="lena-müller"/>
    <w:p>
      <w:pPr>
        <w:pStyle w:val="Heading1"/>
      </w:pPr>
      <w:r>
        <w:t xml:space="preserve">Lena Müller</w:t>
      </w:r>
    </w:p>
    <w:p>
      <w:pPr>
        <w:pStyle w:val="FirstParagraph"/>
      </w:pPr>
      <w:r>
        <w:rPr>
          <w:bCs/>
          <w:b/>
        </w:rPr>
        <w:t xml:space="preserve">Graphic Designer | Germany Munich | Professional Portfolio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s a passionate Graphic Designer based in Germany Munich, I specialize in creating visually compelling designs that align with the city's dynamic creative culture. With over five years of experience in both local and international projects, I have honed my skills to meet the high standards of the German design industry. My work reflects a deep understanding of typography, branding, and digital media, tailored to resonate with Munich’s innovative spirit. Whether designing for startups in Bavaria or established firms in Germany's cultural hub, I strive to deliver solutions that blend aesthetics with functionality. This resume highlights my professional journey as a Graphic Designer in Germany Munich, emphasizing my contributions to the region's design ecosystem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graphic-designer-munich-creative-studio"/>
    <w:p>
      <w:pPr>
        <w:pStyle w:val="Heading3"/>
      </w:pPr>
      <w:r>
        <w:t xml:space="preserve">Graphic Designer | Munich Creative Studio</w:t>
      </w:r>
    </w:p>
    <w:p>
      <w:pPr>
        <w:pStyle w:val="FirstParagraph"/>
      </w:pPr>
      <w:r>
        <w:rPr>
          <w:iCs/>
          <w:i/>
        </w:rPr>
        <w:t xml:space="preserve">January 2019 – Present | Germany Munich</w:t>
      </w:r>
    </w:p>
    <w:p>
      <w:pPr>
        <w:numPr>
          <w:ilvl w:val="0"/>
          <w:numId w:val="1001"/>
        </w:numPr>
        <w:pStyle w:val="Compact"/>
      </w:pPr>
      <w:r>
        <w:t xml:space="preserve">Designed brand identities, marketing materials, and digital campaigns for clients across Bavaria, including automotive and tech industries in Germany Munich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user-centric designs that enhanced client engagement and market visibility.</w:t>
      </w:r>
    </w:p>
    <w:p>
      <w:pPr>
        <w:numPr>
          <w:ilvl w:val="0"/>
          <w:numId w:val="1001"/>
        </w:numPr>
        <w:pStyle w:val="Compact"/>
      </w:pPr>
      <w:r>
        <w:t xml:space="preserve">Managed end-to-end design projects from concept to execution, ensuring alignment with brand guidelines and project timelines.</w:t>
      </w:r>
    </w:p>
    <w:p>
      <w:pPr>
        <w:numPr>
          <w:ilvl w:val="0"/>
          <w:numId w:val="1001"/>
        </w:numPr>
        <w:pStyle w:val="Compact"/>
      </w:pPr>
      <w:r>
        <w:t xml:space="preserve">Created illustrations and infographics for social media platforms, contributing to a 30% increase in follower engagement for Munich-based clients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designers, fostering a culture of innovation within the studio’s creative team in Germany Munich.</w:t>
      </w:r>
    </w:p>
    <w:bookmarkEnd w:id="21"/>
    <w:bookmarkStart w:id="22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iCs/>
          <w:i/>
        </w:rPr>
        <w:t xml:space="preserve">September 2017 – December 2018 | Germany Munich</w:t>
      </w:r>
    </w:p>
    <w:p>
      <w:pPr>
        <w:numPr>
          <w:ilvl w:val="0"/>
          <w:numId w:val="1002"/>
        </w:numPr>
        <w:pStyle w:val="Compact"/>
      </w:pPr>
      <w:r>
        <w:t xml:space="preserve">Offered custom design solutions to small businesses and entrepreneurs in Germany Munich, focusing on logos, packaging, and web graphics.</w:t>
      </w:r>
    </w:p>
    <w:p>
      <w:pPr>
        <w:numPr>
          <w:ilvl w:val="0"/>
          <w:numId w:val="1002"/>
        </w:numPr>
        <w:pStyle w:val="Compact"/>
      </w:pPr>
      <w:r>
        <w:t xml:space="preserve">Utilized Adobe Creative Suite to produce high-quality visuals that met the exacting standards of German clients.</w:t>
      </w:r>
    </w:p>
    <w:p>
      <w:pPr>
        <w:numPr>
          <w:ilvl w:val="0"/>
          <w:numId w:val="1002"/>
        </w:numPr>
        <w:pStyle w:val="Compact"/>
      </w:pPr>
      <w:r>
        <w:t xml:space="preserve">Developed a portfolio showcasing projects for local events, cultural institutions, and startups in Munich’s creative sector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or timely delivery and attention to detail, building a strong reputation as a reliable Graphic Designer in Germany Munich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bachelor-of-arts-in-visual-communication"/>
    <w:p>
      <w:pPr>
        <w:pStyle w:val="Heading3"/>
      </w:pPr>
      <w:r>
        <w:t xml:space="preserve">Bachelor of Arts in Visual Communication</w:t>
      </w:r>
    </w:p>
    <w:p>
      <w:pPr>
        <w:pStyle w:val="FirstParagraph"/>
      </w:pPr>
      <w:r>
        <w:rPr>
          <w:iCs/>
          <w:i/>
        </w:rPr>
        <w:t xml:space="preserve">University of Applied Sciences Munich | 2015 – 2018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typography, branding, and digital media design.</w:t>
      </w:r>
    </w:p>
    <w:p>
      <w:pPr>
        <w:numPr>
          <w:ilvl w:val="0"/>
          <w:numId w:val="1003"/>
        </w:numPr>
        <w:pStyle w:val="Compact"/>
      </w:pPr>
      <w:r>
        <w:t xml:space="preserve">Participated in design workshops hosted by Munich’s leading creative agencies, gaining insights into Germany Munich’s design trends.</w:t>
      </w:r>
    </w:p>
    <w:p>
      <w:pPr>
        <w:numPr>
          <w:ilvl w:val="0"/>
          <w:numId w:val="1003"/>
        </w:numPr>
        <w:pStyle w:val="Compact"/>
      </w:pPr>
      <w:r>
        <w:t xml:space="preserve">Completed a thesis project on the role of graphic design in promoting sustainability in the automotive industry of German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Creative Suite (Photoshop, Illustrator, InDesign), Figma, Sketch, Canv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pecializations:</w:t>
      </w:r>
      <w:r>
        <w:t xml:space="preserve"> </w:t>
      </w:r>
      <w:r>
        <w:t xml:space="preserve">Branding, UI/UX Design, Illustration, Packaging Desig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German design principles and aesthetics prevalent in Munich’s creative sce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English and German; effective collaboration with international clients in Germany Muni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timelines, budgets, and client expectations for complex design project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| Adob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gma for Designers</w:t>
      </w:r>
      <w:r>
        <w:t xml:space="preserve"> </w:t>
      </w:r>
      <w:r>
        <w:t xml:space="preserve">| Coursera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in Design</w:t>
      </w:r>
      <w:r>
        <w:t xml:space="preserve"> </w:t>
      </w:r>
      <w:r>
        <w:t xml:space="preserve">| University of Applied Sciences Munich (2018)</w:t>
      </w:r>
    </w:p>
    <w:bookmarkEnd w:id="27"/>
    <w:bookmarkStart w:id="28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t xml:space="preserve">As a Graphic Designer in Germany Munich, I have worked on several impactful projects that reflect my expertise and adaptability. Notable example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nich Art Festival Branding:</w:t>
      </w:r>
      <w:r>
        <w:t xml:space="preserve"> </w:t>
      </w:r>
      <w:r>
        <w:t xml:space="preserve">Designed the visual identity for a local cultural event, which attracted over 50,000 attendees in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Packaging for Bavarian Brewery:</w:t>
      </w:r>
      <w:r>
        <w:t xml:space="preserve"> </w:t>
      </w:r>
      <w:r>
        <w:t xml:space="preserve">Created eco-friendly packaging concepts that aligned with Germany’s environmental standards and boosted the client’s market sh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I/UX Redesign for a Munich Tech Startup:</w:t>
      </w:r>
      <w:r>
        <w:t xml:space="preserve"> </w:t>
      </w:r>
      <w:r>
        <w:t xml:space="preserve">Improved user experience for a digital platform, leading to a 40% increase in user reten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ampaign for Munich Tourism Board:</w:t>
      </w:r>
      <w:r>
        <w:t xml:space="preserve"> </w:t>
      </w:r>
      <w:r>
        <w:t xml:space="preserve">Developed marketing materials highlighting the city’s heritage and modernity, supporting tourism growth in Germany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varian Design Association (BDA)</w:t>
      </w:r>
      <w:r>
        <w:t xml:space="preserve"> </w:t>
      </w:r>
      <w:r>
        <w:t xml:space="preserve">| Member since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nich Design Network</w:t>
      </w:r>
      <w:r>
        <w:t xml:space="preserve"> </w:t>
      </w:r>
      <w:r>
        <w:t xml:space="preserve">| Active participant in workshops and networking ev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Graphic Design Union (EGDU)</w:t>
      </w:r>
      <w:r>
        <w:t xml:space="preserve"> </w:t>
      </w:r>
      <w:r>
        <w:t xml:space="preserve">| Collaborated on cross-border design initiativ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have worked with notable clients and colleagues in Germany Munich, including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na Schmidt</w:t>
      </w:r>
      <w:r>
        <w:t xml:space="preserve">, Creative Director at Munich Creative Studio (anna.schmidt@munichstudio.d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kus Wagner</w:t>
      </w:r>
      <w:r>
        <w:t xml:space="preserve">, Client Relations Manager at Bavarian Brewery (markus.wagner@bavarianbrew.com)</w:t>
      </w:r>
    </w:p>
    <w:bookmarkEnd w:id="30"/>
    <w:p>
      <w:pPr>
        <w:pStyle w:val="FirstParagraph"/>
      </w:pPr>
      <w:r>
        <w:t xml:space="preserve">© 2023 Lena Müller | Graphic Designer in Germany Munich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raphic Designer in Germany Munich</dc:title>
  <dc:creator/>
  <dc:language>en</dc:language>
  <cp:keywords/>
  <dcterms:created xsi:type="dcterms:W3CDTF">2026-07-20T15:37:28Z</dcterms:created>
  <dcterms:modified xsi:type="dcterms:W3CDTF">2026-07-20T15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